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26923" w14:textId="77777777" w:rsidR="007C3818" w:rsidRPr="00780EBE" w:rsidRDefault="007C3818">
      <w:pPr>
        <w:rPr>
          <w:rFonts w:ascii="Palatino Linotype" w:hAnsi="Palatino Linotype"/>
          <w:sz w:val="20"/>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4A4C78" w14:paraId="02424945" w14:textId="77777777" w:rsidTr="00C276D6">
        <w:trPr>
          <w:trHeight w:val="3825"/>
          <w:jc w:val="center"/>
        </w:trPr>
        <w:tc>
          <w:tcPr>
            <w:tcW w:w="1680" w:type="pct"/>
          </w:tcPr>
          <w:p w14:paraId="324850BD" w14:textId="77777777" w:rsidR="00485A58" w:rsidRPr="006F6EA9" w:rsidRDefault="004F7D97" w:rsidP="00DF3C72">
            <w:pPr>
              <w:spacing w:after="0"/>
              <w:rPr>
                <w:rFonts w:ascii="Palatino Linotype" w:eastAsia="Calibri" w:hAnsi="Palatino Linotype" w:cs="Calibri"/>
                <w:sz w:val="20"/>
              </w:rPr>
            </w:pPr>
            <w:r>
              <w:rPr>
                <w:rFonts w:ascii="Palatino Linotype" w:hAnsi="Palatino Linotype"/>
                <w:sz w:val="20"/>
              </w:rPr>
              <w:t>Centro Gubernamental de la Ciudad</w:t>
            </w:r>
          </w:p>
          <w:p w14:paraId="1B4E213A" w14:textId="77777777"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8401 NW 53rd Terrace</w:t>
            </w:r>
          </w:p>
          <w:p w14:paraId="1F5D7B40" w14:textId="77777777"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Doral, FL 33166</w:t>
            </w:r>
          </w:p>
          <w:p w14:paraId="604DFD2C" w14:textId="77777777" w:rsidR="00485A58" w:rsidRPr="006F6EA9" w:rsidRDefault="00485A58" w:rsidP="00DF3C72">
            <w:pPr>
              <w:spacing w:after="0"/>
              <w:rPr>
                <w:rFonts w:ascii="Palatino Linotype" w:eastAsia="Calibri" w:hAnsi="Palatino Linotype" w:cs="Calibri"/>
                <w:sz w:val="20"/>
              </w:rPr>
            </w:pPr>
            <w:r>
              <w:rPr>
                <w:rFonts w:ascii="Palatino Linotype" w:hAnsi="Palatino Linotype"/>
                <w:sz w:val="20"/>
              </w:rPr>
              <w:t>305-59 DORAL (305-593-6725)</w:t>
            </w:r>
          </w:p>
          <w:p w14:paraId="2AF6604B" w14:textId="77777777" w:rsidR="00485A58" w:rsidRPr="006F6EA9" w:rsidRDefault="00131848" w:rsidP="00DF3C72">
            <w:pPr>
              <w:spacing w:after="0"/>
              <w:rPr>
                <w:rFonts w:ascii="Palatino Linotype" w:eastAsia="Times New Roman" w:hAnsi="Palatino Linotype" w:cs="Calibri"/>
                <w:color w:val="0000FF"/>
                <w:sz w:val="20"/>
                <w:u w:val="single"/>
              </w:rPr>
            </w:pPr>
            <w:hyperlink r:id="rId5" w:history="1">
              <w:r w:rsidR="00AF31BB">
                <w:rPr>
                  <w:rFonts w:ascii="Palatino Linotype" w:hAnsi="Palatino Linotype"/>
                  <w:color w:val="0000FF"/>
                  <w:sz w:val="20"/>
                  <w:u w:val="single"/>
                </w:rPr>
                <w:t>www.cityofdoral.com</w:t>
              </w:r>
            </w:hyperlink>
            <w:r w:rsidR="00AF31BB">
              <w:rPr>
                <w:rFonts w:ascii="Palatino Linotype" w:hAnsi="Palatino Linotype"/>
                <w:smallCaps/>
                <w:sz w:val="20"/>
              </w:rPr>
              <w:br/>
            </w:r>
            <w:r w:rsidR="00AF31BB">
              <w:rPr>
                <w:noProof/>
              </w:rPr>
              <w:drawing>
                <wp:inline distT="0" distB="0" distL="0" distR="0" wp14:anchorId="3FC8140B" wp14:editId="79B5CBED">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AF31BB">
              <w:rPr>
                <w:noProof/>
              </w:rPr>
              <w:drawing>
                <wp:inline distT="0" distB="0" distL="0" distR="0" wp14:anchorId="4E5D2C72" wp14:editId="677EFA3D">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AF31BB">
              <w:rPr>
                <w:noProof/>
              </w:rPr>
              <w:drawing>
                <wp:inline distT="0" distB="0" distL="0" distR="0" wp14:anchorId="0D52D46C" wp14:editId="3DABFA0B">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AF31BB">
              <w:rPr>
                <w:rFonts w:ascii="Palatino Linotype" w:hAnsi="Palatino Linotype"/>
                <w:sz w:val="20"/>
              </w:rPr>
              <w:br/>
            </w:r>
            <w:r w:rsidR="00AF31BB">
              <w:rPr>
                <w:rFonts w:ascii="Palatino Linotype" w:hAnsi="Palatino Linotype"/>
                <w:sz w:val="20"/>
              </w:rPr>
              <w:br/>
            </w:r>
          </w:p>
          <w:p w14:paraId="48D8F8E2" w14:textId="77777777" w:rsidR="00485A58" w:rsidRPr="006F6EA9" w:rsidRDefault="00485A58" w:rsidP="00DF3C72">
            <w:pPr>
              <w:rPr>
                <w:rFonts w:ascii="Palatino Linotype" w:eastAsia="Times New Roman" w:hAnsi="Palatino Linotype" w:cs="Calibri"/>
                <w:smallCaps/>
                <w:sz w:val="20"/>
                <w:lang w:val="es-ES"/>
              </w:rPr>
            </w:pPr>
          </w:p>
        </w:tc>
        <w:tc>
          <w:tcPr>
            <w:tcW w:w="1448" w:type="pct"/>
            <w:vAlign w:val="center"/>
            <w:hideMark/>
          </w:tcPr>
          <w:p w14:paraId="46D0D58F" w14:textId="77777777" w:rsidR="00485A58" w:rsidRPr="006F6EA9" w:rsidRDefault="00485A58" w:rsidP="00DF3C72">
            <w:pPr>
              <w:tabs>
                <w:tab w:val="left" w:pos="1620"/>
              </w:tabs>
              <w:rPr>
                <w:rFonts w:ascii="Palatino Linotype" w:eastAsia="Times New Roman" w:hAnsi="Palatino Linotype" w:cs="Calibri"/>
                <w:b/>
                <w:sz w:val="20"/>
              </w:rPr>
            </w:pPr>
            <w:r>
              <w:rPr>
                <w:rFonts w:ascii="Palatino Linotype" w:hAnsi="Palatino Linotype"/>
                <w:noProof/>
                <w:sz w:val="20"/>
              </w:rPr>
              <w:drawing>
                <wp:inline distT="0" distB="0" distL="0" distR="0" wp14:anchorId="09A4446D" wp14:editId="7DE1C78F">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14:paraId="549DB886" w14:textId="43E61AC3" w:rsidR="00A31ACB" w:rsidRPr="006F6EA9" w:rsidRDefault="00131848" w:rsidP="00A31ACB">
            <w:pPr>
              <w:spacing w:after="0"/>
              <w:jc w:val="right"/>
              <w:rPr>
                <w:rFonts w:ascii="Palatino Linotype" w:eastAsia="Calibri" w:hAnsi="Palatino Linotype" w:cs="Calibri"/>
                <w:sz w:val="20"/>
              </w:rPr>
            </w:pPr>
            <w:r>
              <w:rPr>
                <w:rFonts w:ascii="Palatino Linotype" w:hAnsi="Palatino Linotype"/>
                <w:sz w:val="20"/>
              </w:rPr>
              <w:t>26</w:t>
            </w:r>
            <w:bookmarkStart w:id="0" w:name="_GoBack"/>
            <w:bookmarkEnd w:id="0"/>
            <w:r w:rsidR="00CD7981" w:rsidRPr="00CD7981">
              <w:rPr>
                <w:rFonts w:ascii="Palatino Linotype" w:hAnsi="Palatino Linotype"/>
                <w:sz w:val="20"/>
              </w:rPr>
              <w:t xml:space="preserve"> de diciembre de</w:t>
            </w:r>
            <w:r w:rsidR="00CD7981">
              <w:rPr>
                <w:rFonts w:ascii="Palatino Linotype" w:hAnsi="Palatino Linotype"/>
                <w:sz w:val="20"/>
              </w:rPr>
              <w:t>l</w:t>
            </w:r>
            <w:r w:rsidR="00AF31BB" w:rsidRPr="00CD7981">
              <w:rPr>
                <w:rFonts w:ascii="Palatino Linotype" w:hAnsi="Palatino Linotype"/>
                <w:sz w:val="20"/>
              </w:rPr>
              <w:t xml:space="preserve"> 2018</w:t>
            </w:r>
          </w:p>
          <w:p w14:paraId="41BCC3E5" w14:textId="77777777" w:rsidR="00A31ACB" w:rsidRPr="006F6EA9" w:rsidRDefault="00A31ACB" w:rsidP="00A31ACB">
            <w:pPr>
              <w:spacing w:after="0"/>
              <w:jc w:val="right"/>
              <w:rPr>
                <w:rFonts w:ascii="Palatino Linotype" w:eastAsia="Calibri" w:hAnsi="Palatino Linotype" w:cs="Calibri"/>
                <w:b/>
                <w:sz w:val="20"/>
              </w:rPr>
            </w:pPr>
            <w:r>
              <w:rPr>
                <w:rFonts w:ascii="Palatino Linotype" w:hAnsi="Palatino Linotype"/>
                <w:b/>
                <w:sz w:val="20"/>
              </w:rPr>
              <w:t>Para distribución inmediata</w:t>
            </w:r>
          </w:p>
          <w:p w14:paraId="01B41285" w14:textId="77777777"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u w:val="single"/>
              </w:rPr>
              <w:t>Para más información</w:t>
            </w:r>
          </w:p>
          <w:p w14:paraId="74372220" w14:textId="77777777" w:rsidR="00A31ACB" w:rsidRPr="006F6EA9" w:rsidRDefault="00A31ACB" w:rsidP="00A31ACB">
            <w:pPr>
              <w:spacing w:after="0"/>
              <w:jc w:val="right"/>
              <w:rPr>
                <w:rFonts w:ascii="Palatino Linotype" w:eastAsia="Calibri" w:hAnsi="Palatino Linotype" w:cs="Calibri"/>
                <w:i/>
                <w:sz w:val="20"/>
                <w:u w:val="single"/>
              </w:rPr>
            </w:pPr>
            <w:r>
              <w:rPr>
                <w:rFonts w:ascii="Palatino Linotype" w:hAnsi="Palatino Linotype"/>
                <w:i/>
                <w:sz w:val="20"/>
              </w:rPr>
              <w:t>(Sólo medios)</w:t>
            </w:r>
          </w:p>
          <w:p w14:paraId="02250D1B" w14:textId="77777777" w:rsidR="00485A58" w:rsidRPr="006F6EA9" w:rsidRDefault="00485A58" w:rsidP="00DF3C72">
            <w:pPr>
              <w:spacing w:after="0"/>
              <w:jc w:val="right"/>
              <w:rPr>
                <w:rFonts w:ascii="Palatino Linotype" w:eastAsia="Times New Roman" w:hAnsi="Palatino Linotype" w:cs="Times New Roman"/>
                <w:sz w:val="20"/>
              </w:rPr>
            </w:pPr>
            <w:r>
              <w:rPr>
                <w:rFonts w:ascii="Palatino Linotype" w:hAnsi="Palatino Linotype"/>
                <w:sz w:val="20"/>
              </w:rPr>
              <w:t>Maggie Santos (305) 409-9762</w:t>
            </w:r>
          </w:p>
          <w:p w14:paraId="6274895E" w14:textId="77777777" w:rsidR="00485A58" w:rsidRPr="006F6EA9" w:rsidRDefault="00131848" w:rsidP="00DF3C72">
            <w:pPr>
              <w:spacing w:after="0"/>
              <w:jc w:val="right"/>
              <w:rPr>
                <w:rFonts w:ascii="Palatino Linotype" w:eastAsia="Times New Roman" w:hAnsi="Palatino Linotype" w:cs="Times New Roman"/>
                <w:color w:val="0000FF"/>
                <w:sz w:val="20"/>
                <w:u w:val="single"/>
              </w:rPr>
            </w:pPr>
            <w:hyperlink r:id="rId15" w:history="1">
              <w:r w:rsidR="00AF31BB">
                <w:rPr>
                  <w:rFonts w:ascii="Palatino Linotype" w:hAnsi="Palatino Linotype"/>
                  <w:color w:val="0000FF"/>
                  <w:sz w:val="20"/>
                  <w:u w:val="single"/>
                </w:rPr>
                <w:t>Maggie.Santos@cityofdoral.com</w:t>
              </w:r>
            </w:hyperlink>
          </w:p>
          <w:p w14:paraId="2BC6BCB5" w14:textId="77777777" w:rsidR="00485A58" w:rsidRPr="006F6EA9" w:rsidRDefault="00485A58" w:rsidP="00DF3C72">
            <w:pPr>
              <w:spacing w:after="0"/>
              <w:jc w:val="right"/>
              <w:rPr>
                <w:rFonts w:ascii="Palatino Linotype" w:eastAsia="Calibri" w:hAnsi="Palatino Linotype" w:cs="Calibri"/>
                <w:color w:val="0000FF"/>
                <w:sz w:val="20"/>
                <w:u w:val="single"/>
              </w:rPr>
            </w:pPr>
          </w:p>
        </w:tc>
      </w:tr>
    </w:tbl>
    <w:p w14:paraId="4401838E" w14:textId="77777777" w:rsidR="00A31ACB" w:rsidRPr="006F6EA9" w:rsidRDefault="00A31ACB" w:rsidP="00ED2816">
      <w:pPr>
        <w:spacing w:after="0" w:line="240" w:lineRule="auto"/>
        <w:ind w:left="2880" w:firstLine="720"/>
        <w:rPr>
          <w:rFonts w:ascii="Palatino Linotype" w:eastAsia="Times New Roman" w:hAnsi="Palatino Linotype" w:cs="Arial"/>
          <w:b/>
          <w:sz w:val="28"/>
          <w:u w:val="single"/>
        </w:rPr>
      </w:pPr>
      <w:r>
        <w:rPr>
          <w:rFonts w:ascii="Palatino Linotype" w:hAnsi="Palatino Linotype"/>
          <w:b/>
          <w:sz w:val="28"/>
          <w:u w:val="single"/>
        </w:rPr>
        <w:t>Comunicado de prensa</w:t>
      </w:r>
    </w:p>
    <w:p w14:paraId="0920ADDE" w14:textId="77777777" w:rsidR="00012E17"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rPr>
      </w:pPr>
    </w:p>
    <w:p w14:paraId="45BAC882" w14:textId="22C72D43" w:rsidR="004A4C78" w:rsidRPr="00776FBA" w:rsidRDefault="004A4C78" w:rsidP="00CD7981">
      <w:pPr>
        <w:autoSpaceDE w:val="0"/>
        <w:autoSpaceDN w:val="0"/>
        <w:adjustRightInd w:val="0"/>
        <w:spacing w:after="0" w:line="240" w:lineRule="auto"/>
        <w:jc w:val="center"/>
        <w:rPr>
          <w:rFonts w:ascii="Palatino Linotype" w:eastAsia="Times New Roman" w:hAnsi="Palatino Linotype" w:cs="Times New Roman"/>
          <w:b/>
          <w:color w:val="000000"/>
          <w:sz w:val="24"/>
        </w:rPr>
      </w:pPr>
      <w:r>
        <w:rPr>
          <w:rFonts w:ascii="Palatino Linotype" w:hAnsi="Palatino Linotype"/>
          <w:b/>
          <w:color w:val="000000"/>
          <w:sz w:val="24"/>
        </w:rPr>
        <w:t xml:space="preserve">La ciudad de Doral recibe la Certificación ISO 37120 Platinum del </w:t>
      </w:r>
      <w:r w:rsidR="001C190F" w:rsidRPr="001C190F">
        <w:rPr>
          <w:rFonts w:ascii="Palatino Linotype" w:hAnsi="Palatino Linotype"/>
          <w:b/>
          <w:color w:val="000000"/>
          <w:sz w:val="24"/>
        </w:rPr>
        <w:t>World Council on City Data</w:t>
      </w:r>
      <w:r>
        <w:rPr>
          <w:rFonts w:ascii="Palatino Linotype" w:hAnsi="Palatino Linotype"/>
          <w:b/>
          <w:color w:val="000000"/>
          <w:sz w:val="24"/>
        </w:rPr>
        <w:t xml:space="preserve"> (</w:t>
      </w:r>
      <w:r w:rsidR="00CD7981">
        <w:rPr>
          <w:rFonts w:ascii="Palatino Linotype" w:hAnsi="Palatino Linotype"/>
          <w:b/>
          <w:color w:val="000000"/>
          <w:sz w:val="24"/>
        </w:rPr>
        <w:t>WCCD) por</w:t>
      </w:r>
      <w:r w:rsidR="00F33C48">
        <w:rPr>
          <w:rFonts w:ascii="Palatino Linotype" w:hAnsi="Palatino Linotype"/>
          <w:b/>
          <w:color w:val="000000"/>
          <w:sz w:val="24"/>
        </w:rPr>
        <w:t xml:space="preserve"> el Segundo Año Consecutivo </w:t>
      </w:r>
    </w:p>
    <w:p w14:paraId="29AAF92C" w14:textId="77777777" w:rsidR="00012E17" w:rsidRPr="006F6EA9"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rPr>
      </w:pPr>
    </w:p>
    <w:p w14:paraId="1F25CD93" w14:textId="15080B14" w:rsidR="0060337A" w:rsidRDefault="00012E17" w:rsidP="0060337A">
      <w:pPr>
        <w:autoSpaceDE w:val="0"/>
        <w:autoSpaceDN w:val="0"/>
        <w:adjustRightInd w:val="0"/>
        <w:spacing w:after="0" w:line="240" w:lineRule="auto"/>
        <w:jc w:val="both"/>
        <w:rPr>
          <w:rFonts w:ascii="Palatino Linotype" w:eastAsia="Times New Roman" w:hAnsi="Palatino Linotype" w:cs="Times New Roman"/>
        </w:rPr>
      </w:pPr>
      <w:r>
        <w:rPr>
          <w:rFonts w:ascii="Palatino Linotype" w:hAnsi="Palatino Linotype"/>
          <w:color w:val="000000"/>
        </w:rPr>
        <w:t xml:space="preserve">Doral, FL - En 2018, la ciudad de Doral se unió oficialmente al </w:t>
      </w:r>
      <w:r w:rsidR="001C190F" w:rsidRPr="001C190F">
        <w:rPr>
          <w:rFonts w:ascii="Palatino Linotype" w:hAnsi="Palatino Linotype"/>
          <w:color w:val="000000"/>
        </w:rPr>
        <w:t>World Council on City Data</w:t>
      </w:r>
      <w:r>
        <w:rPr>
          <w:rFonts w:ascii="Palatino Linotype" w:hAnsi="Palatino Linotype"/>
          <w:color w:val="000000"/>
        </w:rPr>
        <w:t xml:space="preserve"> (WCCD</w:t>
      </w:r>
      <w:r w:rsidR="001C190F">
        <w:rPr>
          <w:rFonts w:ascii="Palatino Linotype" w:hAnsi="Palatino Linotype"/>
          <w:color w:val="000000"/>
        </w:rPr>
        <w:t xml:space="preserve"> </w:t>
      </w:r>
      <w:r w:rsidR="001C190F" w:rsidRPr="001C190F">
        <w:rPr>
          <w:rFonts w:ascii="Palatino Linotype" w:hAnsi="Palatino Linotype"/>
          <w:color w:val="000000"/>
        </w:rPr>
        <w:t>por sus siglas en inglés</w:t>
      </w:r>
      <w:r>
        <w:rPr>
          <w:rFonts w:ascii="Palatino Linotype" w:hAnsi="Palatino Linotype"/>
          <w:color w:val="000000"/>
        </w:rPr>
        <w:t xml:space="preserve">) por segunda </w:t>
      </w:r>
      <w:r w:rsidR="003B6522">
        <w:rPr>
          <w:rFonts w:ascii="Palatino Linotype" w:hAnsi="Palatino Linotype"/>
          <w:color w:val="000000"/>
        </w:rPr>
        <w:t>vez como</w:t>
      </w:r>
      <w:r>
        <w:rPr>
          <w:rFonts w:ascii="Palatino Linotype" w:hAnsi="Palatino Linotype"/>
          <w:color w:val="000000"/>
        </w:rPr>
        <w:t xml:space="preserve"> una ciudad certificada Platinum WCCD ISO 37120, </w:t>
      </w:r>
      <w:r w:rsidRPr="00CD7981">
        <w:rPr>
          <w:rFonts w:ascii="Palatino Linotype" w:hAnsi="Palatino Linotype"/>
          <w:color w:val="000000"/>
        </w:rPr>
        <w:t xml:space="preserve">uniéndose a </w:t>
      </w:r>
      <w:r w:rsidR="00CD7981">
        <w:rPr>
          <w:rFonts w:ascii="Palatino Linotype" w:hAnsi="Palatino Linotype"/>
          <w:color w:val="000000"/>
        </w:rPr>
        <w:t>otras</w:t>
      </w:r>
      <w:r>
        <w:rPr>
          <w:rFonts w:ascii="Palatino Linotype" w:hAnsi="Palatino Linotype"/>
          <w:color w:val="000000"/>
        </w:rPr>
        <w:t xml:space="preserve"> ciudades globales como Barcelona y Dubai. Esta prestigiosa certificación marca un compromiso a la transparencia, la toma de decisiones basadas en datos y el compromiso de crear un futuro más inteligente, más sostenible,</w:t>
      </w:r>
      <w:r w:rsidR="00CD7981">
        <w:rPr>
          <w:rFonts w:ascii="Palatino Linotype" w:hAnsi="Palatino Linotype"/>
          <w:color w:val="000000"/>
        </w:rPr>
        <w:t xml:space="preserve"> próspero y resistente para la C</w:t>
      </w:r>
      <w:r>
        <w:rPr>
          <w:rFonts w:ascii="Palatino Linotype" w:hAnsi="Palatino Linotype"/>
          <w:color w:val="000000"/>
        </w:rPr>
        <w:t xml:space="preserve">iudad de Doral. </w:t>
      </w:r>
      <w:r>
        <w:rPr>
          <w:rFonts w:ascii="Palatino Linotype" w:hAnsi="Palatino Linotype"/>
        </w:rPr>
        <w:t xml:space="preserve"> La certificación WCCD ISO 37120 es adjudicada a las ciudades que alcanzan el más alto nivel en el proceso de recopilación e intercambio de datos, usándolos para tomar decisiones de manera efectiva. </w:t>
      </w:r>
    </w:p>
    <w:p w14:paraId="084C49E9" w14:textId="77777777" w:rsidR="004A4C78" w:rsidRDefault="004A4C78" w:rsidP="002E1A7C">
      <w:pPr>
        <w:autoSpaceDE w:val="0"/>
        <w:autoSpaceDN w:val="0"/>
        <w:adjustRightInd w:val="0"/>
        <w:spacing w:after="0" w:line="240" w:lineRule="auto"/>
        <w:jc w:val="both"/>
        <w:rPr>
          <w:rFonts w:ascii="Palatino Linotype" w:eastAsia="Times New Roman" w:hAnsi="Palatino Linotype" w:cs="Times New Roman"/>
        </w:rPr>
      </w:pPr>
    </w:p>
    <w:p w14:paraId="71BC2A63" w14:textId="77777777" w:rsidR="004A4C78" w:rsidRDefault="004A4C78" w:rsidP="002E1A7C">
      <w:pPr>
        <w:autoSpaceDE w:val="0"/>
        <w:autoSpaceDN w:val="0"/>
        <w:adjustRightInd w:val="0"/>
        <w:spacing w:after="0" w:line="240" w:lineRule="auto"/>
        <w:jc w:val="both"/>
        <w:rPr>
          <w:rFonts w:ascii="Palatino Linotype" w:eastAsia="Times New Roman" w:hAnsi="Palatino Linotype" w:cs="Times New Roman"/>
        </w:rPr>
      </w:pPr>
      <w:r>
        <w:rPr>
          <w:rFonts w:ascii="Palatino Linotype" w:hAnsi="Palatino Linotype"/>
        </w:rPr>
        <w:t xml:space="preserve">A través de la Certificación ISO 37120 de WCCD, reconocida internacionalmente, la Ciudad de Doral sigue siendo parte de una red global de ciudades que adopta una cultura de datos para impulsar una cultura de innovación y sigue siendo un contribuyente activo y clave a la red mundial de WCCD, moviendo el sostenible Programa de desarrollo hacia adelante con tanta eficacia. </w:t>
      </w:r>
    </w:p>
    <w:p w14:paraId="5AB30163" w14:textId="77777777" w:rsidR="004A4C78" w:rsidRDefault="004A4C78" w:rsidP="002E1A7C">
      <w:pPr>
        <w:autoSpaceDE w:val="0"/>
        <w:autoSpaceDN w:val="0"/>
        <w:adjustRightInd w:val="0"/>
        <w:spacing w:after="0" w:line="240" w:lineRule="auto"/>
        <w:jc w:val="both"/>
        <w:rPr>
          <w:rFonts w:ascii="Palatino Linotype" w:eastAsia="Times New Roman" w:hAnsi="Palatino Linotype" w:cs="Times New Roman"/>
        </w:rPr>
      </w:pPr>
    </w:p>
    <w:p w14:paraId="204922AF" w14:textId="1BB8D504" w:rsidR="00F33C48" w:rsidRPr="00F33C48" w:rsidRDefault="00F33C48" w:rsidP="00F33C48">
      <w:pPr>
        <w:autoSpaceDE w:val="0"/>
        <w:autoSpaceDN w:val="0"/>
        <w:adjustRightInd w:val="0"/>
        <w:spacing w:after="0" w:line="240" w:lineRule="auto"/>
        <w:jc w:val="both"/>
        <w:rPr>
          <w:rFonts w:ascii="Palatino Linotype" w:eastAsia="Times New Roman" w:hAnsi="Palatino Linotype" w:cs="Times New Roman"/>
        </w:rPr>
      </w:pPr>
      <w:r>
        <w:rPr>
          <w:rFonts w:ascii="Palatino Linotype" w:hAnsi="Palatino Linotype"/>
        </w:rPr>
        <w:t xml:space="preserve">"La ciudad de Doral se enorgullece de recibir este importante reconocimiento por segundo año consecutivo", declaró el alcalde Juan Carlos Bermúdez. "Este logro subraya el gran </w:t>
      </w:r>
      <w:r w:rsidR="003B6522">
        <w:rPr>
          <w:rFonts w:ascii="Palatino Linotype" w:hAnsi="Palatino Linotype"/>
        </w:rPr>
        <w:t>estatus</w:t>
      </w:r>
      <w:r>
        <w:rPr>
          <w:rFonts w:ascii="Palatino Linotype" w:hAnsi="Palatino Linotype"/>
        </w:rPr>
        <w:t xml:space="preserve"> de Doral que se perfila como una verdadera </w:t>
      </w:r>
      <w:r w:rsidR="001C190F">
        <w:rPr>
          <w:rFonts w:ascii="Palatino Linotype" w:eastAsia="Times New Roman" w:hAnsi="Palatino Linotype" w:cs="Times New Roman"/>
        </w:rPr>
        <w:t>smart city</w:t>
      </w:r>
      <w:r>
        <w:rPr>
          <w:rFonts w:ascii="Palatino Linotype" w:hAnsi="Palatino Linotype"/>
        </w:rPr>
        <w:t xml:space="preserve">, </w:t>
      </w:r>
      <w:r w:rsidR="001C190F">
        <w:rPr>
          <w:rFonts w:ascii="Palatino Linotype" w:hAnsi="Palatino Linotype"/>
        </w:rPr>
        <w:t>es decor una ciudad verdaderamente</w:t>
      </w:r>
      <w:r>
        <w:rPr>
          <w:rFonts w:ascii="Palatino Linotype" w:hAnsi="Palatino Linotype"/>
        </w:rPr>
        <w:t xml:space="preserve"> inteligente</w:t>
      </w:r>
      <w:r w:rsidR="001C190F">
        <w:rPr>
          <w:rFonts w:ascii="Palatino Linotype" w:hAnsi="Palatino Linotype"/>
        </w:rPr>
        <w:t>,</w:t>
      </w:r>
      <w:r>
        <w:rPr>
          <w:rFonts w:ascii="Palatino Linotype" w:hAnsi="Palatino Linotype"/>
        </w:rPr>
        <w:t xml:space="preserve"> lo cual se basa en datos que opera hoy en día a nivel global c</w:t>
      </w:r>
      <w:r w:rsidR="00CD7981">
        <w:rPr>
          <w:rFonts w:ascii="Palatino Linotype" w:hAnsi="Palatino Linotype"/>
        </w:rPr>
        <w:t>on otras ciudades de alto rango</w:t>
      </w:r>
      <w:r>
        <w:rPr>
          <w:rFonts w:ascii="Palatino Linotype" w:hAnsi="Palatino Linotype"/>
        </w:rPr>
        <w:t>.</w:t>
      </w:r>
      <w:r w:rsidR="00CD7981">
        <w:rPr>
          <w:rFonts w:ascii="Palatino Linotype" w:hAnsi="Palatino Linotype"/>
        </w:rPr>
        <w:t>”</w:t>
      </w:r>
    </w:p>
    <w:p w14:paraId="30C466BF" w14:textId="77777777" w:rsidR="00F33C48" w:rsidRDefault="00F33C48" w:rsidP="002E1A7C">
      <w:pPr>
        <w:autoSpaceDE w:val="0"/>
        <w:autoSpaceDN w:val="0"/>
        <w:adjustRightInd w:val="0"/>
        <w:spacing w:after="0" w:line="240" w:lineRule="auto"/>
        <w:jc w:val="both"/>
        <w:rPr>
          <w:rFonts w:ascii="Palatino Linotype" w:eastAsia="Times New Roman" w:hAnsi="Palatino Linotype" w:cs="Times New Roman"/>
        </w:rPr>
      </w:pPr>
    </w:p>
    <w:p w14:paraId="79A678B0" w14:textId="77777777" w:rsidR="00442920" w:rsidRDefault="004C7CBF" w:rsidP="002E1A7C">
      <w:pPr>
        <w:autoSpaceDE w:val="0"/>
        <w:autoSpaceDN w:val="0"/>
        <w:adjustRightInd w:val="0"/>
        <w:spacing w:after="0" w:line="240" w:lineRule="auto"/>
        <w:jc w:val="both"/>
        <w:rPr>
          <w:rFonts w:ascii="Palatino Linotype" w:eastAsia="Times New Roman" w:hAnsi="Palatino Linotype" w:cs="Times New Roman"/>
        </w:rPr>
      </w:pPr>
      <w:r>
        <w:rPr>
          <w:rFonts w:ascii="Palatino Linotype" w:hAnsi="Palatino Linotype"/>
        </w:rPr>
        <w:t xml:space="preserve">Doral ha logrado de forma responsable la transformación del gobierno digital brindando a las personas los primeros servicios y soluciones que abarcan la administración municipal y los </w:t>
      </w:r>
      <w:r>
        <w:rPr>
          <w:rFonts w:ascii="Palatino Linotype" w:hAnsi="Palatino Linotype"/>
        </w:rPr>
        <w:lastRenderedPageBreak/>
        <w:t xml:space="preserve">servicios ciudadanos, permitiendo una mayor percepción, eficiencia del servicio y resultados ciudadanos mejorados y la prestación de servicios para garantizar el atractivo de la ciudad como destino mundial de negocios, cultura y </w:t>
      </w:r>
      <w:r w:rsidR="003B6522">
        <w:rPr>
          <w:rFonts w:ascii="Palatino Linotype" w:hAnsi="Palatino Linotype"/>
        </w:rPr>
        <w:t>ocio.</w:t>
      </w:r>
      <w:r>
        <w:rPr>
          <w:rFonts w:ascii="Palatino Linotype" w:hAnsi="Palatino Linotype"/>
        </w:rPr>
        <w:t xml:space="preserve"> El liderazgo de Smart City ha venido de los funcionarios electos de la Ciudad de Doral, los ejecutivos de la ciudad y el personal directivo superior con un plan general de Smart City para realizar inversiones en tecnología sólida que permita crear una Ciudad para la próxima generación. </w:t>
      </w:r>
    </w:p>
    <w:p w14:paraId="0270E6D6" w14:textId="77777777" w:rsidR="00F33C48" w:rsidRDefault="00F33C48" w:rsidP="00EB467A">
      <w:pPr>
        <w:jc w:val="both"/>
        <w:rPr>
          <w:rFonts w:ascii="Palatino Linotype" w:eastAsia="Times New Roman" w:hAnsi="Palatino Linotype" w:cs="Times New Roman"/>
        </w:rPr>
      </w:pPr>
    </w:p>
    <w:p w14:paraId="40544CA0" w14:textId="646D9577" w:rsidR="00EB467A" w:rsidRDefault="004C7CBF" w:rsidP="00CA0E82">
      <w:pPr>
        <w:rPr>
          <w:rFonts w:ascii="Palatino Linotype" w:eastAsia="Times New Roman" w:hAnsi="Palatino Linotype" w:cs="Times New Roman"/>
        </w:rPr>
      </w:pPr>
      <w:r>
        <w:rPr>
          <w:rFonts w:ascii="Palatino Linotype" w:hAnsi="Palatino Linotype"/>
        </w:rPr>
        <w:t xml:space="preserve">Para aprender más sobre nuestro plan de </w:t>
      </w:r>
      <w:r w:rsidR="001C190F">
        <w:rPr>
          <w:rFonts w:ascii="Palatino Linotype" w:hAnsi="Palatino Linotype"/>
        </w:rPr>
        <w:t xml:space="preserve">Smart City </w:t>
      </w:r>
      <w:r>
        <w:rPr>
          <w:rFonts w:ascii="Palatino Linotype" w:hAnsi="Palatino Linotype"/>
        </w:rPr>
        <w:t xml:space="preserve">por favor visite: </w:t>
      </w:r>
      <w:hyperlink r:id="rId16" w:history="1">
        <w:r>
          <w:rPr>
            <w:rStyle w:val="Hyperlink"/>
            <w:rFonts w:ascii="Palatino Linotype" w:hAnsi="Palatino Linotype"/>
          </w:rPr>
          <w:t>https://www.cityofdoral.com/all-departments/information-technology/smart-city/</w:t>
        </w:r>
      </w:hyperlink>
    </w:p>
    <w:p w14:paraId="7D0C6865" w14:textId="77777777" w:rsidR="00082763" w:rsidRPr="00082763" w:rsidRDefault="00082763" w:rsidP="00EB467A">
      <w:pPr>
        <w:jc w:val="both"/>
        <w:rPr>
          <w:rFonts w:ascii="Palatino Linotype" w:eastAsia="Times New Roman" w:hAnsi="Palatino Linotype" w:cs="Times New Roman"/>
          <w:b/>
          <w:u w:val="single"/>
        </w:rPr>
      </w:pPr>
      <w:r>
        <w:rPr>
          <w:rFonts w:ascii="Palatino Linotype" w:hAnsi="Palatino Linotype"/>
          <w:b/>
          <w:u w:val="single"/>
        </w:rPr>
        <w:t>Sobre el WCCD</w:t>
      </w:r>
    </w:p>
    <w:p w14:paraId="600DEC77" w14:textId="77777777" w:rsidR="00EB467A" w:rsidRDefault="00082763" w:rsidP="00082763">
      <w:pPr>
        <w:jc w:val="both"/>
        <w:rPr>
          <w:rFonts w:ascii="Palatino Linotype" w:eastAsia="Times New Roman" w:hAnsi="Palatino Linotype" w:cs="Times New Roman"/>
        </w:rPr>
      </w:pPr>
      <w:r>
        <w:rPr>
          <w:rFonts w:ascii="Palatino Linotype" w:hAnsi="Palatino Linotype"/>
        </w:rPr>
        <w:t xml:space="preserve">Descubriendo soluciones para nuestro planeta, el </w:t>
      </w:r>
      <w:r w:rsidR="003B6522">
        <w:rPr>
          <w:rFonts w:ascii="Palatino Linotype" w:hAnsi="Palatino Linotype"/>
        </w:rPr>
        <w:t>cual se</w:t>
      </w:r>
      <w:r>
        <w:rPr>
          <w:rFonts w:ascii="Palatino Linotype" w:hAnsi="Palatino Linotype"/>
        </w:rPr>
        <w:t xml:space="preserve"> urbaniza rápidamente, el </w:t>
      </w:r>
      <w:r w:rsidR="003B6522">
        <w:rPr>
          <w:rFonts w:ascii="Palatino Linotype" w:hAnsi="Palatino Linotype"/>
        </w:rPr>
        <w:t>World</w:t>
      </w:r>
      <w:r>
        <w:rPr>
          <w:rFonts w:ascii="Palatino Linotype" w:hAnsi="Palatino Linotype"/>
        </w:rPr>
        <w:t xml:space="preserve"> Council on City Data (WCCD) es el líder mundial en datos urbanos estandarizados, creando ciudades inteligentes, sostenibles, resilientes y prósperas. El WCCD está implementando el Desarrollo Sostenible de Comunidades ISO 37120: Indicadores para los servicios de la ciudad y la calidad de vida, el nuevo estándar internacional; creado por las ciudades, para las ciudades. El WCCD ha desarrollado el primer sistema de certificación ISO 37120 y el Global Cities Registry ™. El WCCD alberga una red de ciudades innovadoras comprometidas con la mejora de los servicios y la calidad de vida con datos de ciudades abiertas y proporciona una plataforma coherente y completa para las métricas urbanas estandarizadas.</w:t>
      </w:r>
    </w:p>
    <w:p w14:paraId="11358227" w14:textId="77777777" w:rsidR="00BE2302" w:rsidRDefault="00BE2302" w:rsidP="00BE2302">
      <w:pPr>
        <w:jc w:val="center"/>
        <w:rPr>
          <w:rFonts w:ascii="Palatino Linotype" w:eastAsia="Times New Roman" w:hAnsi="Palatino Linotype" w:cs="Times New Roman"/>
        </w:rPr>
      </w:pPr>
      <w:r>
        <w:rPr>
          <w:rFonts w:ascii="Palatino Linotype" w:hAnsi="Palatino Linotype"/>
        </w:rPr>
        <w:t>###</w:t>
      </w:r>
    </w:p>
    <w:p w14:paraId="4CCEBB61" w14:textId="77777777" w:rsidR="005C6627" w:rsidRPr="00082763" w:rsidRDefault="005C6627" w:rsidP="00BE2302">
      <w:pPr>
        <w:jc w:val="center"/>
        <w:rPr>
          <w:rFonts w:ascii="Palatino Linotype" w:eastAsia="Times New Roman" w:hAnsi="Palatino Linotype" w:cs="Times New Roman"/>
        </w:rPr>
      </w:pPr>
    </w:p>
    <w:p w14:paraId="31F74E55" w14:textId="77777777" w:rsidR="00EB467A" w:rsidRPr="00EB467A" w:rsidRDefault="00EB467A" w:rsidP="00EB467A">
      <w:pPr>
        <w:jc w:val="both"/>
        <w:rPr>
          <w:rFonts w:ascii="Palatino Linotype" w:eastAsia="Times New Roman" w:hAnsi="Palatino Linotype" w:cs="Times New Roman"/>
        </w:rPr>
      </w:pPr>
    </w:p>
    <w:p w14:paraId="7784E167" w14:textId="77777777" w:rsidR="009C2C64" w:rsidRPr="009C2C64" w:rsidRDefault="009C2C64" w:rsidP="00083C39">
      <w:pPr>
        <w:jc w:val="both"/>
        <w:rPr>
          <w:rFonts w:ascii="Palatino Linotype" w:hAnsi="Palatino Linotype"/>
          <w:b/>
          <w:i/>
          <w:sz w:val="23"/>
          <w:szCs w:val="23"/>
        </w:rPr>
      </w:pPr>
    </w:p>
    <w:sectPr w:rsidR="009C2C64" w:rsidRPr="009C2C64"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ES" w:vendorID="64" w:dllVersion="0" w:nlCheck="1" w:checkStyle="0"/>
  <w:activeWritingStyle w:appName="MSWord" w:lang="en-CA" w:vendorID="64" w:dllVersion="6" w:nlCheck="1" w:checkStyle="1"/>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12E17"/>
    <w:rsid w:val="000137BD"/>
    <w:rsid w:val="00015F48"/>
    <w:rsid w:val="0002049C"/>
    <w:rsid w:val="00040EFD"/>
    <w:rsid w:val="0006242D"/>
    <w:rsid w:val="00063084"/>
    <w:rsid w:val="00063A46"/>
    <w:rsid w:val="00082763"/>
    <w:rsid w:val="00083C39"/>
    <w:rsid w:val="000910DA"/>
    <w:rsid w:val="000919ED"/>
    <w:rsid w:val="00094938"/>
    <w:rsid w:val="000960E8"/>
    <w:rsid w:val="000E5FE4"/>
    <w:rsid w:val="00102B4D"/>
    <w:rsid w:val="00103E5F"/>
    <w:rsid w:val="00105737"/>
    <w:rsid w:val="00105E79"/>
    <w:rsid w:val="00107F02"/>
    <w:rsid w:val="001135CE"/>
    <w:rsid w:val="00122CBE"/>
    <w:rsid w:val="00126EEE"/>
    <w:rsid w:val="00130536"/>
    <w:rsid w:val="00131848"/>
    <w:rsid w:val="00135685"/>
    <w:rsid w:val="001437C4"/>
    <w:rsid w:val="00167E3F"/>
    <w:rsid w:val="00170DB5"/>
    <w:rsid w:val="00175760"/>
    <w:rsid w:val="0018518E"/>
    <w:rsid w:val="0018590D"/>
    <w:rsid w:val="001973A5"/>
    <w:rsid w:val="001A07BE"/>
    <w:rsid w:val="001A1EF4"/>
    <w:rsid w:val="001A6272"/>
    <w:rsid w:val="001A6CA8"/>
    <w:rsid w:val="001A6E74"/>
    <w:rsid w:val="001C101A"/>
    <w:rsid w:val="001C190F"/>
    <w:rsid w:val="001C1EBC"/>
    <w:rsid w:val="001C324A"/>
    <w:rsid w:val="001C4D7F"/>
    <w:rsid w:val="001E6686"/>
    <w:rsid w:val="001E67D1"/>
    <w:rsid w:val="001E700D"/>
    <w:rsid w:val="001F17A3"/>
    <w:rsid w:val="001F61B9"/>
    <w:rsid w:val="001F76DF"/>
    <w:rsid w:val="00206464"/>
    <w:rsid w:val="00206F90"/>
    <w:rsid w:val="0022137A"/>
    <w:rsid w:val="00225D3C"/>
    <w:rsid w:val="00253B4E"/>
    <w:rsid w:val="002654E3"/>
    <w:rsid w:val="002662B2"/>
    <w:rsid w:val="002B21B3"/>
    <w:rsid w:val="002C1BF1"/>
    <w:rsid w:val="002C428F"/>
    <w:rsid w:val="002D557D"/>
    <w:rsid w:val="002D6C90"/>
    <w:rsid w:val="002E1A7C"/>
    <w:rsid w:val="002E2A1A"/>
    <w:rsid w:val="002E5EEB"/>
    <w:rsid w:val="002F0C07"/>
    <w:rsid w:val="002F1312"/>
    <w:rsid w:val="002F1992"/>
    <w:rsid w:val="003054A3"/>
    <w:rsid w:val="00316C38"/>
    <w:rsid w:val="0034665F"/>
    <w:rsid w:val="00350665"/>
    <w:rsid w:val="00356389"/>
    <w:rsid w:val="00361551"/>
    <w:rsid w:val="00386091"/>
    <w:rsid w:val="00394DA9"/>
    <w:rsid w:val="003B6522"/>
    <w:rsid w:val="003C787A"/>
    <w:rsid w:val="003D2FE8"/>
    <w:rsid w:val="003D5A95"/>
    <w:rsid w:val="003E2C77"/>
    <w:rsid w:val="003E3E06"/>
    <w:rsid w:val="003E4EC1"/>
    <w:rsid w:val="003E4F21"/>
    <w:rsid w:val="003F69C2"/>
    <w:rsid w:val="00416747"/>
    <w:rsid w:val="00442920"/>
    <w:rsid w:val="0045126E"/>
    <w:rsid w:val="0045413C"/>
    <w:rsid w:val="004553E0"/>
    <w:rsid w:val="00461DCC"/>
    <w:rsid w:val="0046445C"/>
    <w:rsid w:val="00471D34"/>
    <w:rsid w:val="00474408"/>
    <w:rsid w:val="00476471"/>
    <w:rsid w:val="00483283"/>
    <w:rsid w:val="00485A58"/>
    <w:rsid w:val="004A4A67"/>
    <w:rsid w:val="004A4C78"/>
    <w:rsid w:val="004B1751"/>
    <w:rsid w:val="004B5163"/>
    <w:rsid w:val="004C0716"/>
    <w:rsid w:val="004C7CBF"/>
    <w:rsid w:val="004D1DB1"/>
    <w:rsid w:val="004F0D94"/>
    <w:rsid w:val="004F2637"/>
    <w:rsid w:val="004F41E6"/>
    <w:rsid w:val="004F6749"/>
    <w:rsid w:val="004F7D97"/>
    <w:rsid w:val="00530D75"/>
    <w:rsid w:val="005464C5"/>
    <w:rsid w:val="00556789"/>
    <w:rsid w:val="005711A7"/>
    <w:rsid w:val="005841D8"/>
    <w:rsid w:val="005944FA"/>
    <w:rsid w:val="005A1137"/>
    <w:rsid w:val="005A773E"/>
    <w:rsid w:val="005B21FF"/>
    <w:rsid w:val="005C6627"/>
    <w:rsid w:val="005F2599"/>
    <w:rsid w:val="005F29D2"/>
    <w:rsid w:val="005F621E"/>
    <w:rsid w:val="005F722A"/>
    <w:rsid w:val="0060337A"/>
    <w:rsid w:val="00626704"/>
    <w:rsid w:val="00633C7B"/>
    <w:rsid w:val="00643D48"/>
    <w:rsid w:val="00646356"/>
    <w:rsid w:val="0065044B"/>
    <w:rsid w:val="00670568"/>
    <w:rsid w:val="00683671"/>
    <w:rsid w:val="006864B5"/>
    <w:rsid w:val="00690011"/>
    <w:rsid w:val="00695537"/>
    <w:rsid w:val="006A666E"/>
    <w:rsid w:val="006B6675"/>
    <w:rsid w:val="006C5D3E"/>
    <w:rsid w:val="006C7927"/>
    <w:rsid w:val="006E42C2"/>
    <w:rsid w:val="006E462B"/>
    <w:rsid w:val="006F6EA9"/>
    <w:rsid w:val="00704749"/>
    <w:rsid w:val="007122E9"/>
    <w:rsid w:val="00716F29"/>
    <w:rsid w:val="00721566"/>
    <w:rsid w:val="00725F45"/>
    <w:rsid w:val="00732A16"/>
    <w:rsid w:val="007468CF"/>
    <w:rsid w:val="00753F06"/>
    <w:rsid w:val="007547D3"/>
    <w:rsid w:val="00754F4D"/>
    <w:rsid w:val="00755D9D"/>
    <w:rsid w:val="0076090A"/>
    <w:rsid w:val="007635B2"/>
    <w:rsid w:val="007721BE"/>
    <w:rsid w:val="007758EC"/>
    <w:rsid w:val="00776FBA"/>
    <w:rsid w:val="00780EBE"/>
    <w:rsid w:val="0078389A"/>
    <w:rsid w:val="007B21EB"/>
    <w:rsid w:val="007B26DA"/>
    <w:rsid w:val="007C3818"/>
    <w:rsid w:val="007D6308"/>
    <w:rsid w:val="007F7889"/>
    <w:rsid w:val="00807F22"/>
    <w:rsid w:val="008263AC"/>
    <w:rsid w:val="00837D08"/>
    <w:rsid w:val="00842A1E"/>
    <w:rsid w:val="00863666"/>
    <w:rsid w:val="008708A6"/>
    <w:rsid w:val="008722CA"/>
    <w:rsid w:val="00895AA4"/>
    <w:rsid w:val="008A42B2"/>
    <w:rsid w:val="008A5CDA"/>
    <w:rsid w:val="008A6782"/>
    <w:rsid w:val="008C2530"/>
    <w:rsid w:val="008C3CC6"/>
    <w:rsid w:val="008D154B"/>
    <w:rsid w:val="008E41E2"/>
    <w:rsid w:val="008E7016"/>
    <w:rsid w:val="008F4F81"/>
    <w:rsid w:val="00907EA3"/>
    <w:rsid w:val="0091665B"/>
    <w:rsid w:val="009205B5"/>
    <w:rsid w:val="00936219"/>
    <w:rsid w:val="00946DB6"/>
    <w:rsid w:val="00950011"/>
    <w:rsid w:val="0095131E"/>
    <w:rsid w:val="009559BE"/>
    <w:rsid w:val="00960711"/>
    <w:rsid w:val="00981C51"/>
    <w:rsid w:val="00986854"/>
    <w:rsid w:val="00986AE2"/>
    <w:rsid w:val="009B05A1"/>
    <w:rsid w:val="009C2C64"/>
    <w:rsid w:val="009C5100"/>
    <w:rsid w:val="009C5ECA"/>
    <w:rsid w:val="009D0555"/>
    <w:rsid w:val="009E754D"/>
    <w:rsid w:val="009F33AC"/>
    <w:rsid w:val="00A02D98"/>
    <w:rsid w:val="00A213CA"/>
    <w:rsid w:val="00A25A2E"/>
    <w:rsid w:val="00A31ACB"/>
    <w:rsid w:val="00A36661"/>
    <w:rsid w:val="00A377B4"/>
    <w:rsid w:val="00A42A7F"/>
    <w:rsid w:val="00A451F4"/>
    <w:rsid w:val="00A519B4"/>
    <w:rsid w:val="00A5296D"/>
    <w:rsid w:val="00A5520B"/>
    <w:rsid w:val="00A65808"/>
    <w:rsid w:val="00A7629C"/>
    <w:rsid w:val="00AA4AA7"/>
    <w:rsid w:val="00AA7C01"/>
    <w:rsid w:val="00AB00C9"/>
    <w:rsid w:val="00AB5456"/>
    <w:rsid w:val="00AC1D6F"/>
    <w:rsid w:val="00AE12CE"/>
    <w:rsid w:val="00AE2379"/>
    <w:rsid w:val="00AE626A"/>
    <w:rsid w:val="00AF0F39"/>
    <w:rsid w:val="00AF31BB"/>
    <w:rsid w:val="00B015CB"/>
    <w:rsid w:val="00B1492A"/>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D2462"/>
    <w:rsid w:val="00BE0E5B"/>
    <w:rsid w:val="00BE2245"/>
    <w:rsid w:val="00BE2302"/>
    <w:rsid w:val="00BF1FC2"/>
    <w:rsid w:val="00BF2F51"/>
    <w:rsid w:val="00C01839"/>
    <w:rsid w:val="00C14515"/>
    <w:rsid w:val="00C14B89"/>
    <w:rsid w:val="00C15E97"/>
    <w:rsid w:val="00C16DF4"/>
    <w:rsid w:val="00C23C3B"/>
    <w:rsid w:val="00C276D6"/>
    <w:rsid w:val="00C3485B"/>
    <w:rsid w:val="00C366EA"/>
    <w:rsid w:val="00C44EDD"/>
    <w:rsid w:val="00C45244"/>
    <w:rsid w:val="00C753F8"/>
    <w:rsid w:val="00C966AC"/>
    <w:rsid w:val="00CA0E82"/>
    <w:rsid w:val="00CB50A2"/>
    <w:rsid w:val="00CC18B8"/>
    <w:rsid w:val="00CC3C1D"/>
    <w:rsid w:val="00CC449A"/>
    <w:rsid w:val="00CD7981"/>
    <w:rsid w:val="00CE2FE1"/>
    <w:rsid w:val="00CE5927"/>
    <w:rsid w:val="00D03151"/>
    <w:rsid w:val="00D044A9"/>
    <w:rsid w:val="00D20EDD"/>
    <w:rsid w:val="00D21637"/>
    <w:rsid w:val="00D27C04"/>
    <w:rsid w:val="00D33E57"/>
    <w:rsid w:val="00D4427E"/>
    <w:rsid w:val="00D44529"/>
    <w:rsid w:val="00D45EAE"/>
    <w:rsid w:val="00D46F71"/>
    <w:rsid w:val="00D478FC"/>
    <w:rsid w:val="00D55DFC"/>
    <w:rsid w:val="00DA6D38"/>
    <w:rsid w:val="00DB3746"/>
    <w:rsid w:val="00DB4704"/>
    <w:rsid w:val="00DC05AB"/>
    <w:rsid w:val="00DC5AD4"/>
    <w:rsid w:val="00DF3C72"/>
    <w:rsid w:val="00DF7BF2"/>
    <w:rsid w:val="00E049F4"/>
    <w:rsid w:val="00E13BAF"/>
    <w:rsid w:val="00E20448"/>
    <w:rsid w:val="00E21670"/>
    <w:rsid w:val="00E35A79"/>
    <w:rsid w:val="00E51DC2"/>
    <w:rsid w:val="00E632E9"/>
    <w:rsid w:val="00E734D9"/>
    <w:rsid w:val="00E8259C"/>
    <w:rsid w:val="00E952D8"/>
    <w:rsid w:val="00E95387"/>
    <w:rsid w:val="00E96A2E"/>
    <w:rsid w:val="00EA04AC"/>
    <w:rsid w:val="00EA7B15"/>
    <w:rsid w:val="00EB467A"/>
    <w:rsid w:val="00EB4C64"/>
    <w:rsid w:val="00EB6C72"/>
    <w:rsid w:val="00EB6ED3"/>
    <w:rsid w:val="00ED2816"/>
    <w:rsid w:val="00EF22E2"/>
    <w:rsid w:val="00F0163B"/>
    <w:rsid w:val="00F12DAD"/>
    <w:rsid w:val="00F205FC"/>
    <w:rsid w:val="00F2074B"/>
    <w:rsid w:val="00F32037"/>
    <w:rsid w:val="00F33C48"/>
    <w:rsid w:val="00F41480"/>
    <w:rsid w:val="00F64FB9"/>
    <w:rsid w:val="00F65C1C"/>
    <w:rsid w:val="00F845CA"/>
    <w:rsid w:val="00F9166C"/>
    <w:rsid w:val="00FA0328"/>
    <w:rsid w:val="00FA3C95"/>
    <w:rsid w:val="00FA7BA9"/>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7F0A3"/>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customStyle="1" w:styleId="UnresolvedMention1">
    <w:name w:val="Unresolved Mention1"/>
    <w:basedOn w:val="DefaultParagraphFont"/>
    <w:uiPriority w:val="99"/>
    <w:semiHidden/>
    <w:unhideWhenUsed/>
    <w:rsid w:val="004C7C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15037">
      <w:bodyDiv w:val="1"/>
      <w:marLeft w:val="0"/>
      <w:marRight w:val="0"/>
      <w:marTop w:val="0"/>
      <w:marBottom w:val="0"/>
      <w:divBdr>
        <w:top w:val="none" w:sz="0" w:space="0" w:color="auto"/>
        <w:left w:val="none" w:sz="0" w:space="0" w:color="auto"/>
        <w:bottom w:val="none" w:sz="0" w:space="0" w:color="auto"/>
        <w:right w:val="none" w:sz="0" w:space="0" w:color="auto"/>
      </w:divBdr>
    </w:div>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ityofdoral.com/all-departments/information-technology/smart-city/" TargetMode="Externa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hyperlink" Target="mailto:Maggie.Santos@cityofdora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FB573-578D-4D78-8F18-104859CDE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6</cp:revision>
  <cp:lastPrinted>2017-10-16T14:01:00Z</cp:lastPrinted>
  <dcterms:created xsi:type="dcterms:W3CDTF">2018-11-21T06:35:00Z</dcterms:created>
  <dcterms:modified xsi:type="dcterms:W3CDTF">2018-12-26T13:59:00Z</dcterms:modified>
</cp:coreProperties>
</file>